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5E413B" w14:textId="608B6122" w:rsidR="001A4127" w:rsidRDefault="00A74544">
      <w:pPr>
        <w:rPr>
          <w:rStyle w:val="Hyperlink"/>
        </w:rPr>
      </w:pPr>
      <w:hyperlink r:id="rId4" w:history="1">
        <w:r w:rsidR="00244E4E" w:rsidRPr="00244E4E">
          <w:rPr>
            <w:rStyle w:val="Hyperlink"/>
          </w:rPr>
          <w:t>https://studio.code.org/c/1292095987</w:t>
        </w:r>
      </w:hyperlink>
    </w:p>
    <w:p w14:paraId="5E1A47B1" w14:textId="010A8481" w:rsidR="006446D8" w:rsidRDefault="00B24416">
      <w:r>
        <w:rPr>
          <w:noProof/>
        </w:rPr>
        <w:drawing>
          <wp:inline distT="0" distB="0" distL="0" distR="0" wp14:anchorId="0B8A0B7A" wp14:editId="4906316A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1C5F97" w14:textId="638BE125" w:rsidR="00FC7391" w:rsidRDefault="00FC7391"/>
    <w:p w14:paraId="0849389D" w14:textId="1DB51998" w:rsidR="00FC7391" w:rsidRDefault="00A74544">
      <w:pPr>
        <w:rPr>
          <w:rStyle w:val="Hyperlink"/>
        </w:rPr>
      </w:pPr>
      <w:hyperlink r:id="rId6" w:history="1">
        <w:r w:rsidR="00FC7391" w:rsidRPr="00FC7391">
          <w:rPr>
            <w:rStyle w:val="Hyperlink"/>
          </w:rPr>
          <w:t>https://studio.code.org/c/1292099503</w:t>
        </w:r>
      </w:hyperlink>
    </w:p>
    <w:p w14:paraId="47A3AD97" w14:textId="014AD945" w:rsidR="006446D8" w:rsidRDefault="006446D8">
      <w:r>
        <w:rPr>
          <w:noProof/>
        </w:rPr>
        <w:drawing>
          <wp:inline distT="0" distB="0" distL="0" distR="0" wp14:anchorId="5935C625" wp14:editId="5670EBF8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7DE9F5" w14:textId="6FAE8CAC" w:rsidR="00A74544" w:rsidRDefault="00A74544"/>
    <w:p w14:paraId="165788D7" w14:textId="54271CFA" w:rsidR="00A74544" w:rsidRDefault="00A74544">
      <w:r>
        <w:rPr>
          <w:noProof/>
        </w:rPr>
        <w:lastRenderedPageBreak/>
        <w:drawing>
          <wp:inline distT="0" distB="0" distL="0" distR="0" wp14:anchorId="00A56797" wp14:editId="47FA2A0F">
            <wp:extent cx="5943600" cy="3343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8F81AD" w14:textId="279FDB49" w:rsidR="00A74544" w:rsidRDefault="00A74544"/>
    <w:p w14:paraId="3AAC4C66" w14:textId="2A7982E0" w:rsidR="00A74544" w:rsidRDefault="00A74544"/>
    <w:p w14:paraId="129E9C13" w14:textId="228B369C" w:rsidR="00A74544" w:rsidRDefault="00A74544">
      <w:r>
        <w:rPr>
          <w:noProof/>
        </w:rPr>
        <w:drawing>
          <wp:inline distT="0" distB="0" distL="0" distR="0" wp14:anchorId="51BAB897" wp14:editId="19357A74">
            <wp:extent cx="5943600" cy="33432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7454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wNDQ0NbW0sDC2MDdT0lEKTi0uzszPAykwrAUAOjIhriwAAAA="/>
  </w:docVars>
  <w:rsids>
    <w:rsidRoot w:val="00244E4E"/>
    <w:rsid w:val="000543CA"/>
    <w:rsid w:val="001A4127"/>
    <w:rsid w:val="00244E4E"/>
    <w:rsid w:val="006446D8"/>
    <w:rsid w:val="00A74544"/>
    <w:rsid w:val="00B178DF"/>
    <w:rsid w:val="00B24416"/>
    <w:rsid w:val="00B610FF"/>
    <w:rsid w:val="00FC73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6409E3"/>
  <w15:chartTrackingRefBased/>
  <w15:docId w15:val="{C850C6A0-1105-49E0-8BEE-71BD6C48ED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10F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ialogue">
    <w:name w:val="Dialogue"/>
    <w:next w:val="Normal"/>
    <w:link w:val="DialogueChar"/>
    <w:qFormat/>
    <w:rsid w:val="00B610FF"/>
    <w:pPr>
      <w:ind w:left="2016"/>
    </w:pPr>
    <w:rPr>
      <w:rFonts w:ascii="Courier New" w:hAnsi="Courier New" w:cs="Courier New"/>
      <w:sz w:val="24"/>
      <w:szCs w:val="24"/>
    </w:rPr>
  </w:style>
  <w:style w:type="character" w:customStyle="1" w:styleId="DialogueChar">
    <w:name w:val="Dialogue Char"/>
    <w:basedOn w:val="DefaultParagraphFont"/>
    <w:link w:val="Dialogue"/>
    <w:rsid w:val="00B610FF"/>
    <w:rPr>
      <w:rFonts w:ascii="Courier New" w:hAnsi="Courier New" w:cs="Courier New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44E4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44E4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446D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studio.code.org/c/1292099503" TargetMode="External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hyperlink" Target="https://studio.code.org/c/1292095987" TargetMode="Externa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7</TotalTime>
  <Pages>2</Pages>
  <Words>28</Words>
  <Characters>16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iley, Kal</dc:creator>
  <cp:keywords/>
  <dc:description/>
  <cp:lastModifiedBy>Bailey, Kal</cp:lastModifiedBy>
  <cp:revision>3</cp:revision>
  <dcterms:created xsi:type="dcterms:W3CDTF">2021-01-23T02:20:00Z</dcterms:created>
  <dcterms:modified xsi:type="dcterms:W3CDTF">2021-01-25T01:54:00Z</dcterms:modified>
</cp:coreProperties>
</file>